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77777777"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hyperlink r:id="rId8" w:history="1">
        <w:r w:rsidRPr="003963E6">
          <w:rPr>
            <w:rStyle w:val="Hyperlink"/>
            <w:color w:val="auto"/>
            <w:lang w:val="es-MX"/>
          </w:rPr>
          <w:t>jgarcia340@gatech.edu</w:t>
        </w:r>
      </w:hyperlink>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312DBB67"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8AE6D64"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43463EB4" w:rsidR="00612E4E" w:rsidRDefault="00783FA6" w:rsidP="00DB0D11">
      <w:pPr>
        <w:ind w:firstLine="720"/>
      </w:pPr>
      <w:r>
        <w:rPr>
          <w:noProof/>
        </w:rPr>
        <w:drawing>
          <wp:anchor distT="0" distB="0" distL="114300" distR="114300" simplePos="0" relativeHeight="251659264" behindDoc="0" locked="0" layoutInCell="1" allowOverlap="1" wp14:anchorId="4D8DE220" wp14:editId="3F6C5F8D">
            <wp:simplePos x="0" y="0"/>
            <wp:positionH relativeFrom="margin">
              <wp:align>center</wp:align>
            </wp:positionH>
            <wp:positionV relativeFrom="paragraph">
              <wp:posOffset>709930</wp:posOffset>
            </wp:positionV>
            <wp:extent cx="5918835" cy="3211195"/>
            <wp:effectExtent l="0" t="0" r="5715" b="8255"/>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18835" cy="3211195"/>
                    </a:xfrm>
                    <a:prstGeom prst="rect">
                      <a:avLst/>
                    </a:prstGeom>
                  </pic:spPr>
                </pic:pic>
              </a:graphicData>
            </a:graphic>
            <wp14:sizeRelH relativeFrom="margin">
              <wp14:pctWidth>0</wp14:pctWidth>
            </wp14:sizeRelH>
            <wp14:sizeRelV relativeFrom="margin">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Extract, Transform, and Load (ETL) data pipeline, as depicted in Figure 1. The ETL process is crucial for collecting, preparing, and organizing the data to ensure its suitability for analysis and modeling.</w:t>
      </w:r>
    </w:p>
    <w:p w14:paraId="692F1036" w14:textId="15979501" w:rsidR="00554DE1" w:rsidRPr="00114073" w:rsidRDefault="00554DE1" w:rsidP="00554DE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64A3D4AE" w14:textId="77777777" w:rsidR="00554DE1" w:rsidRPr="007B4F2D" w:rsidRDefault="00554DE1" w:rsidP="00554DE1">
      <w:pPr>
        <w:ind w:left="360"/>
      </w:pPr>
    </w:p>
    <w:p w14:paraId="4D76FDD7" w14:textId="6988A57A" w:rsidR="007419E9" w:rsidRDefault="006A3C79" w:rsidP="000F1D6D">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5199696F" w14:textId="01618977"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simplified dataset of timestamps and 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w:t>
      </w:r>
    </w:p>
    <w:p w14:paraId="79F632C2" w14:textId="26CC3FFE" w:rsidR="00597962" w:rsidRDefault="000F52CE" w:rsidP="00B2795F">
      <w:pPr>
        <w:ind w:firstLine="720"/>
      </w:pPr>
      <w:r>
        <w:t xml:space="preserv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r w:rsidR="008C1E61">
        <w:t xml:space="preserve">and merge it to Enverus provided data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F20265">
        <w:t>(Appendix A)</w:t>
      </w:r>
      <w:r w:rsidR="008C1E61">
        <w:t>.</w:t>
      </w:r>
    </w:p>
    <w:p w14:paraId="65EC3CBB" w14:textId="6F5FD36D" w:rsidR="00597962" w:rsidRDefault="000F52CE" w:rsidP="00B2795F">
      <w:pPr>
        <w:ind w:firstLine="720"/>
      </w:pPr>
      <w:r>
        <w:lastRenderedPageBreak/>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0F1D6D">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w:t>
      </w:r>
      <w:proofErr w:type="gramStart"/>
      <w:r w:rsidR="004732DC">
        <w:t>algorithm</w:t>
      </w:r>
      <w:proofErr w:type="gramEnd"/>
      <w:r w:rsidR="004732DC">
        <w:t xml:space="preserve">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0F1D6D">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w:t>
      </w:r>
      <w:r w:rsidR="00597962">
        <w:lastRenderedPageBreak/>
        <w:t xml:space="preserve">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0F1D6D">
      <w:pPr>
        <w:pStyle w:val="Heading2"/>
      </w:pPr>
      <w:r>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0F1D6D">
      <w:pPr>
        <w:pStyle w:val="Heading1"/>
      </w:pPr>
      <w:r>
        <w:lastRenderedPageBreak/>
        <w:t xml:space="preserve">Results and </w:t>
      </w:r>
      <w:r w:rsidR="007419E9">
        <w:t>Visualizations</w:t>
      </w:r>
    </w:p>
    <w:p w14:paraId="5C4460CA" w14:textId="0D0C3F65" w:rsidR="00461DDC" w:rsidRPr="00E704A5" w:rsidRDefault="00E704A5" w:rsidP="000F1D6D">
      <w:pPr>
        <w:pStyle w:val="Heading2"/>
      </w:pPr>
      <w:r>
        <w:t xml:space="preserve">4.1 </w:t>
      </w:r>
      <w:r w:rsidR="00461DDC" w:rsidRPr="00E704A5">
        <w:t>Linear Regression Modeling</w:t>
      </w:r>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68EE6632" w:rsidR="00461DDC" w:rsidRPr="003C3570" w:rsidRDefault="00E704A5" w:rsidP="000F1D6D">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5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0F1D6D">
      <w:pPr>
        <w:pStyle w:val="Heading2"/>
      </w:pPr>
      <w:r>
        <w:t xml:space="preserve">4.3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4E2A37">
              <w:pPr>
                <w:pStyle w:val="Bibliography"/>
                <w:ind w:left="720" w:hanging="720"/>
                <w:jc w:val="left"/>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4E2A37">
              <w:pPr>
                <w:pStyle w:val="Bibliography"/>
                <w:ind w:left="720" w:hanging="720"/>
                <w:jc w:val="left"/>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4E2A37">
              <w:pPr>
                <w:pStyle w:val="Bibliography"/>
                <w:ind w:left="720" w:hanging="720"/>
                <w:jc w:val="left"/>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4E2A37">
              <w:pPr>
                <w:pStyle w:val="Bibliography"/>
                <w:ind w:left="720" w:hanging="720"/>
                <w:jc w:val="left"/>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4E2A37">
              <w:pPr>
                <w:pStyle w:val="Bibliography"/>
                <w:ind w:left="720" w:hanging="720"/>
                <w:jc w:val="left"/>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4E2A37">
              <w:pPr>
                <w:pStyle w:val="Bibliography"/>
                <w:ind w:left="720" w:hanging="720"/>
                <w:jc w:val="left"/>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4E2A37">
              <w:pPr>
                <w:pStyle w:val="Bibliography"/>
                <w:ind w:left="720" w:hanging="720"/>
                <w:jc w:val="left"/>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4E2A37">
              <w:pPr>
                <w:jc w:val="left"/>
              </w:pPr>
              <w:r>
                <w:rPr>
                  <w:b/>
                  <w:bCs/>
                  <w:noProof/>
                </w:rPr>
                <w:fldChar w:fldCharType="end"/>
              </w:r>
            </w:p>
          </w:sdtContent>
        </w:sdt>
      </w:sdtContent>
    </w:sdt>
    <w:p w14:paraId="70A91FDB" w14:textId="4CE04892" w:rsidR="00114073" w:rsidRDefault="00114073">
      <w:pPr>
        <w:jc w:val="left"/>
      </w:pPr>
      <w:r>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42D9B" w14:textId="77777777" w:rsidR="00165E05" w:rsidRDefault="00165E05" w:rsidP="00C656C3">
      <w:pPr>
        <w:spacing w:after="0" w:line="240" w:lineRule="auto"/>
      </w:pPr>
      <w:r>
        <w:separator/>
      </w:r>
    </w:p>
  </w:endnote>
  <w:endnote w:type="continuationSeparator" w:id="0">
    <w:p w14:paraId="1DFA60EF" w14:textId="77777777" w:rsidR="00165E05" w:rsidRDefault="00165E05"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2A685" w14:textId="77777777" w:rsidR="00165E05" w:rsidRDefault="00165E05" w:rsidP="00C656C3">
      <w:pPr>
        <w:spacing w:after="0" w:line="240" w:lineRule="auto"/>
      </w:pPr>
      <w:r>
        <w:separator/>
      </w:r>
    </w:p>
  </w:footnote>
  <w:footnote w:type="continuationSeparator" w:id="0">
    <w:p w14:paraId="42B8B65A" w14:textId="77777777" w:rsidR="00165E05" w:rsidRDefault="00165E05"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qAUAahqgAywAAAA="/>
  </w:docVars>
  <w:rsids>
    <w:rsidRoot w:val="006619EE"/>
    <w:rsid w:val="00020BE7"/>
    <w:rsid w:val="00027E19"/>
    <w:rsid w:val="00030EC5"/>
    <w:rsid w:val="0004295D"/>
    <w:rsid w:val="0005553A"/>
    <w:rsid w:val="000639A2"/>
    <w:rsid w:val="00084E4E"/>
    <w:rsid w:val="00086585"/>
    <w:rsid w:val="00091BA1"/>
    <w:rsid w:val="0009594B"/>
    <w:rsid w:val="000B1684"/>
    <w:rsid w:val="000F1D6D"/>
    <w:rsid w:val="000F52CE"/>
    <w:rsid w:val="00114073"/>
    <w:rsid w:val="001271F9"/>
    <w:rsid w:val="001546F3"/>
    <w:rsid w:val="00165E05"/>
    <w:rsid w:val="001C06A5"/>
    <w:rsid w:val="001F1C5A"/>
    <w:rsid w:val="002200FE"/>
    <w:rsid w:val="00223888"/>
    <w:rsid w:val="002452F2"/>
    <w:rsid w:val="00252E00"/>
    <w:rsid w:val="00253A52"/>
    <w:rsid w:val="00271631"/>
    <w:rsid w:val="00282AE7"/>
    <w:rsid w:val="00292BE6"/>
    <w:rsid w:val="002B65DC"/>
    <w:rsid w:val="002D0A31"/>
    <w:rsid w:val="002D68B5"/>
    <w:rsid w:val="00307394"/>
    <w:rsid w:val="00310D89"/>
    <w:rsid w:val="003222A7"/>
    <w:rsid w:val="003253FE"/>
    <w:rsid w:val="003436AE"/>
    <w:rsid w:val="00390B8B"/>
    <w:rsid w:val="003963E6"/>
    <w:rsid w:val="00397602"/>
    <w:rsid w:val="003A35AF"/>
    <w:rsid w:val="003D4695"/>
    <w:rsid w:val="003D5B63"/>
    <w:rsid w:val="003F2488"/>
    <w:rsid w:val="0041036B"/>
    <w:rsid w:val="004351C0"/>
    <w:rsid w:val="00441BA9"/>
    <w:rsid w:val="00461DDC"/>
    <w:rsid w:val="004732DC"/>
    <w:rsid w:val="00486910"/>
    <w:rsid w:val="004A7927"/>
    <w:rsid w:val="004E2A37"/>
    <w:rsid w:val="00504625"/>
    <w:rsid w:val="005515F4"/>
    <w:rsid w:val="00554DE1"/>
    <w:rsid w:val="00570299"/>
    <w:rsid w:val="0057120C"/>
    <w:rsid w:val="0059084F"/>
    <w:rsid w:val="00597962"/>
    <w:rsid w:val="005A1D65"/>
    <w:rsid w:val="005B1385"/>
    <w:rsid w:val="005B39E1"/>
    <w:rsid w:val="005F454F"/>
    <w:rsid w:val="005F5E49"/>
    <w:rsid w:val="00612E4E"/>
    <w:rsid w:val="00627195"/>
    <w:rsid w:val="006400C1"/>
    <w:rsid w:val="006455D6"/>
    <w:rsid w:val="006619EE"/>
    <w:rsid w:val="006A3C79"/>
    <w:rsid w:val="00720398"/>
    <w:rsid w:val="007402EC"/>
    <w:rsid w:val="007419E9"/>
    <w:rsid w:val="00750AEE"/>
    <w:rsid w:val="00752DE7"/>
    <w:rsid w:val="007552D5"/>
    <w:rsid w:val="00783FA6"/>
    <w:rsid w:val="007B4F2D"/>
    <w:rsid w:val="007B54C9"/>
    <w:rsid w:val="007E0DBB"/>
    <w:rsid w:val="007F2B17"/>
    <w:rsid w:val="008169F2"/>
    <w:rsid w:val="00846CF5"/>
    <w:rsid w:val="0086694D"/>
    <w:rsid w:val="008A15C4"/>
    <w:rsid w:val="008B74CD"/>
    <w:rsid w:val="008C1E61"/>
    <w:rsid w:val="008E3BFD"/>
    <w:rsid w:val="008E3E9A"/>
    <w:rsid w:val="008F1DD7"/>
    <w:rsid w:val="00911AA9"/>
    <w:rsid w:val="0093223B"/>
    <w:rsid w:val="009670FB"/>
    <w:rsid w:val="009A364A"/>
    <w:rsid w:val="009B1CC1"/>
    <w:rsid w:val="009C0475"/>
    <w:rsid w:val="009C2A9D"/>
    <w:rsid w:val="009C7580"/>
    <w:rsid w:val="00A27A41"/>
    <w:rsid w:val="00A57816"/>
    <w:rsid w:val="00AA7E4A"/>
    <w:rsid w:val="00AB1D39"/>
    <w:rsid w:val="00AB3E0C"/>
    <w:rsid w:val="00AC21B6"/>
    <w:rsid w:val="00AE191E"/>
    <w:rsid w:val="00AE5121"/>
    <w:rsid w:val="00B12BC7"/>
    <w:rsid w:val="00B25DCD"/>
    <w:rsid w:val="00B2795F"/>
    <w:rsid w:val="00B651EA"/>
    <w:rsid w:val="00C009EF"/>
    <w:rsid w:val="00C509D6"/>
    <w:rsid w:val="00C5782F"/>
    <w:rsid w:val="00C656C3"/>
    <w:rsid w:val="00C70732"/>
    <w:rsid w:val="00C813E8"/>
    <w:rsid w:val="00C8211C"/>
    <w:rsid w:val="00CA32AA"/>
    <w:rsid w:val="00CC7223"/>
    <w:rsid w:val="00CE20D0"/>
    <w:rsid w:val="00CE57B1"/>
    <w:rsid w:val="00D138C3"/>
    <w:rsid w:val="00D20296"/>
    <w:rsid w:val="00D556B9"/>
    <w:rsid w:val="00DB0D11"/>
    <w:rsid w:val="00DD3228"/>
    <w:rsid w:val="00DD4815"/>
    <w:rsid w:val="00E00D1A"/>
    <w:rsid w:val="00E157D1"/>
    <w:rsid w:val="00E40E94"/>
    <w:rsid w:val="00E704A5"/>
    <w:rsid w:val="00E90596"/>
    <w:rsid w:val="00E910F1"/>
    <w:rsid w:val="00E91F0D"/>
    <w:rsid w:val="00EB377F"/>
    <w:rsid w:val="00F169F7"/>
    <w:rsid w:val="00F20265"/>
    <w:rsid w:val="00F34306"/>
    <w:rsid w:val="00F4077B"/>
    <w:rsid w:val="00F72EC5"/>
    <w:rsid w:val="00F77DE1"/>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mailto:jgarcia340@gatech.edu"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emf"/><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18</Pages>
  <Words>3581</Words>
  <Characters>2041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40</cp:revision>
  <dcterms:created xsi:type="dcterms:W3CDTF">2023-06-28T16:50:00Z</dcterms:created>
  <dcterms:modified xsi:type="dcterms:W3CDTF">2023-07-08T10:30:00Z</dcterms:modified>
</cp:coreProperties>
</file>